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C2ADDA" w14:textId="77777777" w:rsidR="00D17F87" w:rsidRPr="00A64135" w:rsidRDefault="00D17F87" w:rsidP="00D17F87">
      <w:pPr>
        <w:rPr>
          <w:sz w:val="24"/>
          <w:szCs w:val="24"/>
        </w:rPr>
      </w:pPr>
    </w:p>
    <w:p w14:paraId="4E94653A" w14:textId="77777777" w:rsidR="00C34D2B" w:rsidRPr="00A64135" w:rsidRDefault="00D17F87" w:rsidP="00D17F87">
      <w:pPr>
        <w:pBdr>
          <w:bottom w:val="single" w:sz="4" w:space="1" w:color="auto"/>
        </w:pBdr>
        <w:rPr>
          <w:b/>
          <w:sz w:val="24"/>
          <w:szCs w:val="24"/>
        </w:rPr>
      </w:pPr>
      <w:r w:rsidRPr="00A64135">
        <w:rPr>
          <w:b/>
          <w:sz w:val="24"/>
          <w:szCs w:val="24"/>
        </w:rPr>
        <w:t xml:space="preserve">Hypothesis Testing </w:t>
      </w:r>
    </w:p>
    <w:p w14:paraId="2DFC4487" w14:textId="77777777" w:rsidR="00D17F87" w:rsidRPr="00A64135" w:rsidRDefault="00D17F87" w:rsidP="00D17F87">
      <w:pPr>
        <w:rPr>
          <w:sz w:val="24"/>
          <w:szCs w:val="24"/>
        </w:rPr>
      </w:pPr>
    </w:p>
    <w:p w14:paraId="41DDBC72" w14:textId="77777777" w:rsidR="00D17F87" w:rsidRPr="00A64135" w:rsidRDefault="00A014AD" w:rsidP="00A014AD">
      <w:pPr>
        <w:rPr>
          <w:sz w:val="24"/>
          <w:szCs w:val="24"/>
        </w:rPr>
      </w:pPr>
      <w:r w:rsidRPr="00A64135">
        <w:rPr>
          <w:sz w:val="24"/>
          <w:szCs w:val="24"/>
        </w:rPr>
        <w:t>For all the hypotheses, mention the following:</w:t>
      </w:r>
    </w:p>
    <w:p w14:paraId="72932D3D" w14:textId="77777777" w:rsidR="00A014AD" w:rsidRPr="00A64135" w:rsidRDefault="00A014AD" w:rsidP="00A014A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64135">
        <w:rPr>
          <w:sz w:val="24"/>
          <w:szCs w:val="24"/>
        </w:rPr>
        <w:t>Null hypothesis</w:t>
      </w:r>
    </w:p>
    <w:p w14:paraId="133B7679" w14:textId="77777777" w:rsidR="00A014AD" w:rsidRPr="00A64135" w:rsidRDefault="00A014AD" w:rsidP="00A014A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64135">
        <w:rPr>
          <w:sz w:val="24"/>
          <w:szCs w:val="24"/>
        </w:rPr>
        <w:t>Alternate hypothesis</w:t>
      </w:r>
    </w:p>
    <w:p w14:paraId="6B3CB66D" w14:textId="77777777" w:rsidR="00A014AD" w:rsidRPr="00A64135" w:rsidRDefault="00A014AD" w:rsidP="00A014A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64135">
        <w:rPr>
          <w:sz w:val="24"/>
          <w:szCs w:val="24"/>
        </w:rPr>
        <w:t>Test statistic</w:t>
      </w:r>
    </w:p>
    <w:p w14:paraId="132F75D3" w14:textId="77777777" w:rsidR="00A014AD" w:rsidRPr="00A64135" w:rsidRDefault="00A014AD" w:rsidP="00A014A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64135">
        <w:rPr>
          <w:sz w:val="24"/>
          <w:szCs w:val="24"/>
        </w:rPr>
        <w:t>p value corresponding to the test statistic</w:t>
      </w:r>
    </w:p>
    <w:p w14:paraId="1EC7EDCE" w14:textId="77777777" w:rsidR="00A014AD" w:rsidRPr="00A64135" w:rsidRDefault="00A014AD" w:rsidP="00A014A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Insight (explain in less than 100 words) </w:t>
      </w:r>
    </w:p>
    <w:p w14:paraId="76FABC9E" w14:textId="78DE5C96" w:rsidR="00D17F87" w:rsidRPr="00A64135" w:rsidRDefault="00D17F87" w:rsidP="00D17F87">
      <w:pPr>
        <w:rPr>
          <w:sz w:val="24"/>
          <w:szCs w:val="24"/>
        </w:rPr>
      </w:pPr>
    </w:p>
    <w:p w14:paraId="1FE625D3" w14:textId="77777777" w:rsidR="006A0B68" w:rsidRPr="00A64135" w:rsidRDefault="006A0B68" w:rsidP="006A0B68">
      <w:pPr>
        <w:numPr>
          <w:ilvl w:val="0"/>
          <w:numId w:val="4"/>
        </w:numPr>
        <w:spacing w:before="100" w:beforeAutospacing="1" w:after="100" w:afterAutospacing="1" w:line="480" w:lineRule="atLeast"/>
        <w:rPr>
          <w:rFonts w:eastAsia="Times New Roman" w:cs="Times New Roman"/>
          <w:color w:val="333333"/>
          <w:sz w:val="24"/>
          <w:szCs w:val="24"/>
          <w:lang w:val="en-US"/>
        </w:rPr>
      </w:pPr>
      <w:r w:rsidRPr="00A64135">
        <w:rPr>
          <w:rFonts w:eastAsia="Times New Roman" w:cs="Times New Roman"/>
          <w:color w:val="333333"/>
          <w:sz w:val="24"/>
          <w:szCs w:val="24"/>
          <w:lang w:val="en-US"/>
        </w:rPr>
        <w:t>Test hypotheses (95 % conf. level) for two levels of </w:t>
      </w:r>
      <w:r w:rsidRPr="00A64135">
        <w:rPr>
          <w:rFonts w:eastAsia="Times New Roman" w:cs="Times New Roman"/>
          <w:i/>
          <w:iCs/>
          <w:color w:val="333333"/>
          <w:sz w:val="24"/>
          <w:szCs w:val="24"/>
          <w:lang w:val="en-US"/>
        </w:rPr>
        <w:t>loan_status_1 </w:t>
      </w:r>
      <w:r w:rsidRPr="00A64135">
        <w:rPr>
          <w:rFonts w:eastAsia="Times New Roman" w:cs="Times New Roman"/>
          <w:color w:val="333333"/>
          <w:sz w:val="24"/>
          <w:szCs w:val="24"/>
          <w:lang w:val="en-US"/>
        </w:rPr>
        <w:t>- </w:t>
      </w:r>
      <w:r w:rsidRPr="00A64135">
        <w:rPr>
          <w:rFonts w:eastAsia="Times New Roman" w:cs="Times New Roman"/>
          <w:i/>
          <w:iCs/>
          <w:color w:val="333333"/>
          <w:sz w:val="24"/>
          <w:szCs w:val="24"/>
          <w:lang w:val="en-US"/>
        </w:rPr>
        <w:t>default_new and current_new</w:t>
      </w:r>
    </w:p>
    <w:p w14:paraId="0592CE92" w14:textId="644EC901" w:rsidR="006A0B68" w:rsidRPr="00A64135" w:rsidRDefault="006A0B68" w:rsidP="006A0B68">
      <w:pPr>
        <w:pStyle w:val="ListParagraph"/>
        <w:rPr>
          <w:sz w:val="24"/>
          <w:szCs w:val="24"/>
        </w:rPr>
      </w:pPr>
      <w:r w:rsidRPr="00A64135">
        <w:rPr>
          <w:sz w:val="24"/>
          <w:szCs w:val="24"/>
        </w:rPr>
        <w:t xml:space="preserve">There are four continuous variables for which we can run this test. </w:t>
      </w:r>
    </w:p>
    <w:p w14:paraId="3D821BD5" w14:textId="3882A9BA" w:rsidR="006A0B68" w:rsidRPr="00A64135" w:rsidRDefault="006A0B68" w:rsidP="006A0B6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64135">
        <w:rPr>
          <w:sz w:val="24"/>
          <w:szCs w:val="24"/>
        </w:rPr>
        <w:t>annual_inc</w:t>
      </w:r>
    </w:p>
    <w:p w14:paraId="61F9C7CB" w14:textId="46AA7CCA" w:rsidR="006A0B68" w:rsidRPr="00A64135" w:rsidRDefault="006A0B68" w:rsidP="006A0B6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64135">
        <w:rPr>
          <w:sz w:val="24"/>
          <w:szCs w:val="24"/>
        </w:rPr>
        <w:t>loan_amnt</w:t>
      </w:r>
    </w:p>
    <w:p w14:paraId="15823604" w14:textId="2402C859" w:rsidR="006A0B68" w:rsidRPr="00A64135" w:rsidRDefault="006A0B68" w:rsidP="006A0B6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64135">
        <w:rPr>
          <w:sz w:val="24"/>
          <w:szCs w:val="24"/>
        </w:rPr>
        <w:t>funded_amnt</w:t>
      </w:r>
    </w:p>
    <w:p w14:paraId="19CCC25F" w14:textId="1EBF075B" w:rsidR="006A0B68" w:rsidRPr="00A64135" w:rsidRDefault="006F28CD" w:rsidP="006A0B6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TI</w:t>
      </w:r>
    </w:p>
    <w:p w14:paraId="7C6A57F6" w14:textId="16BD7799" w:rsidR="006A0B68" w:rsidRPr="00A64135" w:rsidRDefault="006A0B68" w:rsidP="006A0B68">
      <w:pPr>
        <w:pStyle w:val="ListParagraph"/>
        <w:ind w:left="1080"/>
        <w:rPr>
          <w:sz w:val="24"/>
          <w:szCs w:val="24"/>
        </w:rPr>
      </w:pPr>
    </w:p>
    <w:p w14:paraId="7DA1EC8A" w14:textId="1C854B53" w:rsidR="006A0B68" w:rsidRPr="00A64135" w:rsidRDefault="006A0B68" w:rsidP="006A0B68">
      <w:pPr>
        <w:pStyle w:val="ListParagraph"/>
        <w:ind w:left="1080"/>
        <w:rPr>
          <w:sz w:val="24"/>
          <w:szCs w:val="24"/>
        </w:rPr>
      </w:pPr>
      <w:r w:rsidRPr="00A64135">
        <w:rPr>
          <w:sz w:val="24"/>
          <w:szCs w:val="24"/>
        </w:rPr>
        <w:t>So, we consider the subsets of loan for loan_status_1 for default_new and current_new cases. Then, we run t.tests on these continuous variables to identify if the mean values for these two categories for the parameter loan_status_1 are same.</w:t>
      </w:r>
    </w:p>
    <w:p w14:paraId="40A76061" w14:textId="7029500A" w:rsidR="006A0B68" w:rsidRPr="00A64135" w:rsidRDefault="006A0B68" w:rsidP="006A0B68">
      <w:pPr>
        <w:pStyle w:val="ListParagraph"/>
        <w:ind w:left="1080"/>
        <w:rPr>
          <w:sz w:val="24"/>
          <w:szCs w:val="24"/>
        </w:rPr>
      </w:pPr>
    </w:p>
    <w:p w14:paraId="7BF07190" w14:textId="5C02E77B" w:rsidR="006A0B68" w:rsidRPr="00A64135" w:rsidRDefault="006A0B68" w:rsidP="006A0B68">
      <w:pPr>
        <w:pStyle w:val="ListParagraph"/>
        <w:ind w:left="1080"/>
        <w:rPr>
          <w:sz w:val="24"/>
          <w:szCs w:val="24"/>
        </w:rPr>
      </w:pPr>
      <w:r w:rsidRPr="00A64135">
        <w:rPr>
          <w:sz w:val="24"/>
          <w:szCs w:val="24"/>
        </w:rPr>
        <w:t>Test1: For annual income</w:t>
      </w:r>
    </w:p>
    <w:p w14:paraId="1EBFEBA6" w14:textId="4CB362BC" w:rsidR="006A0B68" w:rsidRPr="00A64135" w:rsidRDefault="006A0B68" w:rsidP="006A0B6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Null Hypothesis: </w:t>
      </w:r>
      <w:r w:rsidR="007E13E9" w:rsidRPr="00A64135">
        <w:rPr>
          <w:sz w:val="24"/>
          <w:szCs w:val="24"/>
        </w:rPr>
        <w:t>The mean of annual income for the default new and current new are same.</w:t>
      </w:r>
    </w:p>
    <w:p w14:paraId="1549F6C9" w14:textId="0C834893" w:rsidR="007E13E9" w:rsidRPr="00A64135" w:rsidRDefault="007E13E9" w:rsidP="007E13E9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64135">
        <w:rPr>
          <w:sz w:val="24"/>
          <w:szCs w:val="24"/>
        </w:rPr>
        <w:t>Alternate Hypothesis: The mean of annual income for the default new and current new are different.</w:t>
      </w:r>
    </w:p>
    <w:p w14:paraId="16A05D45" w14:textId="3DB3842D" w:rsidR="00B938B3" w:rsidRPr="00B938B3" w:rsidRDefault="00B938B3" w:rsidP="00B938B3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Critical values:  </w:t>
      </w:r>
      <w:r w:rsidRPr="008D3C3D">
        <w:rPr>
          <w:sz w:val="24"/>
          <w:szCs w:val="24"/>
        </w:rPr>
        <w:t>Zc = -</w:t>
      </w:r>
      <w:r w:rsidR="008D3C3D" w:rsidRPr="008D3C3D">
        <w:rPr>
          <w:sz w:val="24"/>
          <w:szCs w:val="24"/>
        </w:rPr>
        <w:t>1.96</w:t>
      </w:r>
      <w:r w:rsidRPr="008D3C3D">
        <w:rPr>
          <w:sz w:val="24"/>
          <w:szCs w:val="24"/>
        </w:rPr>
        <w:t xml:space="preserve"> , </w:t>
      </w:r>
      <w:r w:rsidR="008D3C3D" w:rsidRPr="008D3C3D">
        <w:rPr>
          <w:sz w:val="24"/>
          <w:szCs w:val="24"/>
        </w:rPr>
        <w:t>1.96</w:t>
      </w:r>
    </w:p>
    <w:p w14:paraId="2126D977" w14:textId="45C4C94A" w:rsidR="00B938B3" w:rsidRPr="00B938B3" w:rsidRDefault="00B938B3" w:rsidP="00B938B3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Test statistic: </w:t>
      </w:r>
      <w:r w:rsidR="008D3C3D">
        <w:rPr>
          <w:sz w:val="24"/>
          <w:szCs w:val="24"/>
        </w:rPr>
        <w:t>t-statistic: 9.4737</w:t>
      </w:r>
    </w:p>
    <w:p w14:paraId="6A7162F3" w14:textId="68FE37CB" w:rsidR="00B938B3" w:rsidRPr="00B938B3" w:rsidRDefault="00C37210" w:rsidP="00B938B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p-value</w:t>
      </w:r>
      <w:r w:rsidR="00D73618">
        <w:rPr>
          <w:sz w:val="24"/>
          <w:szCs w:val="24"/>
        </w:rPr>
        <w:t xml:space="preserve"> </w:t>
      </w:r>
      <w:r>
        <w:rPr>
          <w:sz w:val="24"/>
          <w:szCs w:val="24"/>
        </w:rPr>
        <w:t>&lt;</w:t>
      </w:r>
      <w:r w:rsidR="00B938B3" w:rsidRPr="00B938B3">
        <w:rPr>
          <w:sz w:val="24"/>
          <w:szCs w:val="24"/>
        </w:rPr>
        <w:t xml:space="preserve"> 2.2e-16</w:t>
      </w:r>
    </w:p>
    <w:p w14:paraId="1AEDF160" w14:textId="2006F79F" w:rsidR="00B938B3" w:rsidRDefault="00B938B3" w:rsidP="00B938B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B938B3">
        <w:rPr>
          <w:sz w:val="24"/>
          <w:szCs w:val="24"/>
        </w:rPr>
        <w:t xml:space="preserve">Final decision: </w:t>
      </w:r>
      <w:r w:rsidR="00F044FA">
        <w:rPr>
          <w:sz w:val="24"/>
          <w:szCs w:val="24"/>
        </w:rPr>
        <w:t>Safely r</w:t>
      </w:r>
      <w:r w:rsidR="008D3C3D">
        <w:rPr>
          <w:sz w:val="24"/>
          <w:szCs w:val="24"/>
        </w:rPr>
        <w:t>eject the NULL hypothesis as</w:t>
      </w:r>
      <w:r w:rsidRPr="00B938B3">
        <w:rPr>
          <w:sz w:val="24"/>
          <w:szCs w:val="24"/>
        </w:rPr>
        <w:t xml:space="preserve"> the test statistic is much higher than critical value</w:t>
      </w:r>
      <w:r w:rsidR="00CD28DC">
        <w:rPr>
          <w:sz w:val="24"/>
          <w:szCs w:val="24"/>
        </w:rPr>
        <w:t>.</w:t>
      </w:r>
    </w:p>
    <w:p w14:paraId="46564084" w14:textId="11B65797" w:rsidR="00CD28DC" w:rsidRDefault="00CD28DC" w:rsidP="00CD28DC">
      <w:pPr>
        <w:pStyle w:val="ListParagraph"/>
        <w:ind w:left="1800"/>
        <w:rPr>
          <w:sz w:val="24"/>
          <w:szCs w:val="24"/>
        </w:rPr>
      </w:pPr>
    </w:p>
    <w:p w14:paraId="25171E31" w14:textId="348C411B" w:rsidR="00CD28DC" w:rsidRPr="00A64135" w:rsidRDefault="00CD28DC" w:rsidP="00CD28DC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Test2</w:t>
      </w:r>
      <w:r w:rsidRPr="00A64135">
        <w:rPr>
          <w:sz w:val="24"/>
          <w:szCs w:val="24"/>
        </w:rPr>
        <w:t xml:space="preserve">: For </w:t>
      </w:r>
      <w:r w:rsidR="00610857">
        <w:rPr>
          <w:sz w:val="24"/>
          <w:szCs w:val="24"/>
        </w:rPr>
        <w:t>loan_amnt</w:t>
      </w:r>
    </w:p>
    <w:p w14:paraId="02EDF8C6" w14:textId="6FE61EEA" w:rsidR="00CD28DC" w:rsidRPr="00A64135" w:rsidRDefault="00CD28DC" w:rsidP="00CD28DC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Null Hypothesis: The mean of </w:t>
      </w:r>
      <w:r w:rsidR="005D292E">
        <w:rPr>
          <w:sz w:val="24"/>
          <w:szCs w:val="24"/>
        </w:rPr>
        <w:t>loan amount</w:t>
      </w:r>
      <w:r w:rsidRPr="00A64135">
        <w:rPr>
          <w:sz w:val="24"/>
          <w:szCs w:val="24"/>
        </w:rPr>
        <w:t xml:space="preserve"> for the default new and current new are same.</w:t>
      </w:r>
    </w:p>
    <w:p w14:paraId="7E6D7587" w14:textId="3F482DFB" w:rsidR="00CD28DC" w:rsidRPr="00A64135" w:rsidRDefault="00CD28DC" w:rsidP="00CD28DC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Alternate Hypothesis: The mean of </w:t>
      </w:r>
      <w:r w:rsidR="005D292E">
        <w:rPr>
          <w:sz w:val="24"/>
          <w:szCs w:val="24"/>
        </w:rPr>
        <w:t>loan amount</w:t>
      </w:r>
      <w:r w:rsidR="005D292E" w:rsidRPr="00A64135">
        <w:rPr>
          <w:sz w:val="24"/>
          <w:szCs w:val="24"/>
        </w:rPr>
        <w:t xml:space="preserve"> </w:t>
      </w:r>
      <w:r w:rsidRPr="00A64135">
        <w:rPr>
          <w:sz w:val="24"/>
          <w:szCs w:val="24"/>
        </w:rPr>
        <w:t xml:space="preserve"> for the default new and current new are different.</w:t>
      </w:r>
    </w:p>
    <w:p w14:paraId="4842C5B0" w14:textId="77777777" w:rsidR="00CD28DC" w:rsidRPr="00B938B3" w:rsidRDefault="00CD28DC" w:rsidP="00CD28DC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Critical values:  </w:t>
      </w:r>
      <w:r w:rsidRPr="008D3C3D">
        <w:rPr>
          <w:sz w:val="24"/>
          <w:szCs w:val="24"/>
        </w:rPr>
        <w:t>Zc = -1.96 , 1.96</w:t>
      </w:r>
    </w:p>
    <w:p w14:paraId="44A6D544" w14:textId="3F1915F3" w:rsidR="00CD28DC" w:rsidRPr="00B938B3" w:rsidRDefault="00CD28DC" w:rsidP="00CD28DC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Test statistic: </w:t>
      </w:r>
      <w:r>
        <w:rPr>
          <w:sz w:val="24"/>
          <w:szCs w:val="24"/>
        </w:rPr>
        <w:t xml:space="preserve">t-statistic: </w:t>
      </w:r>
      <w:r w:rsidR="00AE64D9">
        <w:rPr>
          <w:sz w:val="24"/>
          <w:szCs w:val="24"/>
        </w:rPr>
        <w:t>-16.461</w:t>
      </w:r>
    </w:p>
    <w:p w14:paraId="4F5073DC" w14:textId="406BDC93" w:rsidR="00CD28DC" w:rsidRPr="00B938B3" w:rsidRDefault="00CD28DC" w:rsidP="00CD28DC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B938B3">
        <w:rPr>
          <w:sz w:val="24"/>
          <w:szCs w:val="24"/>
        </w:rPr>
        <w:t xml:space="preserve">p-value: </w:t>
      </w:r>
      <w:r w:rsidR="00AE64D9">
        <w:rPr>
          <w:sz w:val="24"/>
          <w:szCs w:val="24"/>
        </w:rPr>
        <w:t>&lt;</w:t>
      </w:r>
      <w:r w:rsidRPr="00B938B3">
        <w:rPr>
          <w:sz w:val="24"/>
          <w:szCs w:val="24"/>
        </w:rPr>
        <w:t>2.2e-16</w:t>
      </w:r>
    </w:p>
    <w:p w14:paraId="5C7996D0" w14:textId="44F44900" w:rsidR="00CD28DC" w:rsidRDefault="00CD28DC" w:rsidP="00CD28DC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B938B3">
        <w:rPr>
          <w:sz w:val="24"/>
          <w:szCs w:val="24"/>
        </w:rPr>
        <w:t xml:space="preserve">Final decision: </w:t>
      </w:r>
      <w:r>
        <w:rPr>
          <w:sz w:val="24"/>
          <w:szCs w:val="24"/>
        </w:rPr>
        <w:t>Safely reject the NULL hypothesis as</w:t>
      </w:r>
      <w:r w:rsidRPr="00B938B3">
        <w:rPr>
          <w:sz w:val="24"/>
          <w:szCs w:val="24"/>
        </w:rPr>
        <w:t xml:space="preserve"> the test statistic is much </w:t>
      </w:r>
      <w:r w:rsidR="00EE16C5">
        <w:rPr>
          <w:sz w:val="24"/>
          <w:szCs w:val="24"/>
        </w:rPr>
        <w:t xml:space="preserve">lower </w:t>
      </w:r>
      <w:r w:rsidRPr="00B938B3">
        <w:rPr>
          <w:sz w:val="24"/>
          <w:szCs w:val="24"/>
        </w:rPr>
        <w:t>than critical value</w:t>
      </w:r>
      <w:r>
        <w:rPr>
          <w:sz w:val="24"/>
          <w:szCs w:val="24"/>
        </w:rPr>
        <w:t>.</w:t>
      </w:r>
    </w:p>
    <w:p w14:paraId="1B4AF148" w14:textId="77777777" w:rsidR="00CD28DC" w:rsidRDefault="00CD28DC" w:rsidP="00CD28DC">
      <w:pPr>
        <w:pStyle w:val="ListParagraph"/>
        <w:ind w:left="1800"/>
        <w:rPr>
          <w:sz w:val="24"/>
          <w:szCs w:val="24"/>
        </w:rPr>
      </w:pPr>
    </w:p>
    <w:p w14:paraId="72A51448" w14:textId="77777777" w:rsidR="00CD28DC" w:rsidRPr="00B938B3" w:rsidRDefault="00CD28DC" w:rsidP="00CD28DC">
      <w:pPr>
        <w:pStyle w:val="ListParagraph"/>
        <w:ind w:left="1800"/>
        <w:rPr>
          <w:sz w:val="24"/>
          <w:szCs w:val="24"/>
        </w:rPr>
      </w:pPr>
    </w:p>
    <w:p w14:paraId="29F62E61" w14:textId="662B629B" w:rsidR="003A00DF" w:rsidRPr="00A64135" w:rsidRDefault="003A00DF" w:rsidP="003A00DF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Test3</w:t>
      </w:r>
      <w:r w:rsidRPr="00A64135">
        <w:rPr>
          <w:sz w:val="24"/>
          <w:szCs w:val="24"/>
        </w:rPr>
        <w:t xml:space="preserve">: For </w:t>
      </w:r>
      <w:r>
        <w:rPr>
          <w:sz w:val="24"/>
          <w:szCs w:val="24"/>
        </w:rPr>
        <w:t>funded</w:t>
      </w:r>
      <w:r>
        <w:rPr>
          <w:sz w:val="24"/>
          <w:szCs w:val="24"/>
        </w:rPr>
        <w:t>_amnt</w:t>
      </w:r>
    </w:p>
    <w:p w14:paraId="645E054B" w14:textId="0CD64F2C" w:rsidR="003A00DF" w:rsidRPr="00A64135" w:rsidRDefault="003A00DF" w:rsidP="003A00DF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Null Hypothesis: The mean of </w:t>
      </w:r>
      <w:r w:rsidR="005D292E">
        <w:rPr>
          <w:sz w:val="24"/>
          <w:szCs w:val="24"/>
        </w:rPr>
        <w:t>funded</w:t>
      </w:r>
      <w:r w:rsidR="005D292E">
        <w:rPr>
          <w:sz w:val="24"/>
          <w:szCs w:val="24"/>
        </w:rPr>
        <w:t xml:space="preserve"> amount</w:t>
      </w:r>
      <w:r w:rsidR="005D292E" w:rsidRPr="00A64135">
        <w:rPr>
          <w:sz w:val="24"/>
          <w:szCs w:val="24"/>
        </w:rPr>
        <w:t xml:space="preserve"> </w:t>
      </w:r>
      <w:r w:rsidRPr="00A64135">
        <w:rPr>
          <w:sz w:val="24"/>
          <w:szCs w:val="24"/>
        </w:rPr>
        <w:t>for the default new and current new are same.</w:t>
      </w:r>
    </w:p>
    <w:p w14:paraId="05FE0815" w14:textId="76C946C7" w:rsidR="003A00DF" w:rsidRPr="00A64135" w:rsidRDefault="003A00DF" w:rsidP="003A00DF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Alternate Hypothesis: The mean of </w:t>
      </w:r>
      <w:r w:rsidR="005D292E">
        <w:rPr>
          <w:sz w:val="24"/>
          <w:szCs w:val="24"/>
        </w:rPr>
        <w:t>funded amount</w:t>
      </w:r>
      <w:r w:rsidR="005D292E" w:rsidRPr="00A64135">
        <w:rPr>
          <w:sz w:val="24"/>
          <w:szCs w:val="24"/>
        </w:rPr>
        <w:t xml:space="preserve"> </w:t>
      </w:r>
      <w:r w:rsidRPr="00A64135">
        <w:rPr>
          <w:sz w:val="24"/>
          <w:szCs w:val="24"/>
        </w:rPr>
        <w:t>for the default new and current new are different.</w:t>
      </w:r>
    </w:p>
    <w:p w14:paraId="7D88CE70" w14:textId="77777777" w:rsidR="003A00DF" w:rsidRPr="00B938B3" w:rsidRDefault="003A00DF" w:rsidP="003A00DF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Critical values:  </w:t>
      </w:r>
      <w:r w:rsidRPr="008D3C3D">
        <w:rPr>
          <w:sz w:val="24"/>
          <w:szCs w:val="24"/>
        </w:rPr>
        <w:t>Zc = -1.96 , 1.96</w:t>
      </w:r>
    </w:p>
    <w:p w14:paraId="0464A377" w14:textId="6787E7EE" w:rsidR="003A00DF" w:rsidRPr="00B938B3" w:rsidRDefault="003A00DF" w:rsidP="003A00DF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Test statistic: </w:t>
      </w:r>
      <w:r>
        <w:rPr>
          <w:sz w:val="24"/>
          <w:szCs w:val="24"/>
        </w:rPr>
        <w:t>t-statistic: -16.</w:t>
      </w:r>
      <w:r w:rsidR="00F51777">
        <w:rPr>
          <w:sz w:val="24"/>
          <w:szCs w:val="24"/>
        </w:rPr>
        <w:t>725</w:t>
      </w:r>
    </w:p>
    <w:p w14:paraId="23DFBA9D" w14:textId="77777777" w:rsidR="003A00DF" w:rsidRPr="00B938B3" w:rsidRDefault="003A00DF" w:rsidP="003A00DF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938B3">
        <w:rPr>
          <w:sz w:val="24"/>
          <w:szCs w:val="24"/>
        </w:rPr>
        <w:t xml:space="preserve">p-value: </w:t>
      </w:r>
      <w:r>
        <w:rPr>
          <w:sz w:val="24"/>
          <w:szCs w:val="24"/>
        </w:rPr>
        <w:t>&lt;</w:t>
      </w:r>
      <w:r w:rsidRPr="00B938B3">
        <w:rPr>
          <w:sz w:val="24"/>
          <w:szCs w:val="24"/>
        </w:rPr>
        <w:t>2.2e-16</w:t>
      </w:r>
    </w:p>
    <w:p w14:paraId="5906DD38" w14:textId="182030BB" w:rsidR="003A00DF" w:rsidRDefault="003A00DF" w:rsidP="003A00DF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938B3">
        <w:rPr>
          <w:sz w:val="24"/>
          <w:szCs w:val="24"/>
        </w:rPr>
        <w:t xml:space="preserve">Final decision: </w:t>
      </w:r>
      <w:r>
        <w:rPr>
          <w:sz w:val="24"/>
          <w:szCs w:val="24"/>
        </w:rPr>
        <w:t>Safely reject the NULL hypothesis as</w:t>
      </w:r>
      <w:r w:rsidRPr="00B938B3">
        <w:rPr>
          <w:sz w:val="24"/>
          <w:szCs w:val="24"/>
        </w:rPr>
        <w:t xml:space="preserve"> the test statistic is much </w:t>
      </w:r>
      <w:r>
        <w:rPr>
          <w:sz w:val="24"/>
          <w:szCs w:val="24"/>
        </w:rPr>
        <w:t xml:space="preserve">lower </w:t>
      </w:r>
      <w:r w:rsidRPr="00B938B3">
        <w:rPr>
          <w:sz w:val="24"/>
          <w:szCs w:val="24"/>
        </w:rPr>
        <w:t>than critical value</w:t>
      </w:r>
      <w:r>
        <w:rPr>
          <w:sz w:val="24"/>
          <w:szCs w:val="24"/>
        </w:rPr>
        <w:t>.</w:t>
      </w:r>
    </w:p>
    <w:p w14:paraId="25FA2AE9" w14:textId="77777777" w:rsidR="009B70FE" w:rsidRDefault="009B70FE" w:rsidP="009B70FE">
      <w:pPr>
        <w:pStyle w:val="ListParagraph"/>
        <w:ind w:left="1800"/>
        <w:rPr>
          <w:sz w:val="24"/>
          <w:szCs w:val="24"/>
        </w:rPr>
      </w:pPr>
    </w:p>
    <w:p w14:paraId="5365FE8E" w14:textId="2CF035CD" w:rsidR="00754AFE" w:rsidRPr="00A64135" w:rsidRDefault="00754AFE" w:rsidP="00754AFE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Test4</w:t>
      </w:r>
      <w:r w:rsidRPr="00A64135">
        <w:rPr>
          <w:sz w:val="24"/>
          <w:szCs w:val="24"/>
        </w:rPr>
        <w:t xml:space="preserve">: For </w:t>
      </w:r>
      <w:r w:rsidR="006F28CD">
        <w:rPr>
          <w:sz w:val="24"/>
          <w:szCs w:val="24"/>
        </w:rPr>
        <w:t>DTI</w:t>
      </w:r>
    </w:p>
    <w:p w14:paraId="0AE3640F" w14:textId="022347EA" w:rsidR="00754AFE" w:rsidRPr="00A64135" w:rsidRDefault="00754AFE" w:rsidP="00754AFE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Null Hypothesis: The mean of </w:t>
      </w:r>
      <w:r w:rsidR="005D292E">
        <w:rPr>
          <w:sz w:val="24"/>
          <w:szCs w:val="24"/>
        </w:rPr>
        <w:t xml:space="preserve">DTI </w:t>
      </w:r>
      <w:r w:rsidRPr="00A64135">
        <w:rPr>
          <w:sz w:val="24"/>
          <w:szCs w:val="24"/>
        </w:rPr>
        <w:t>for the default new and current new are same.</w:t>
      </w:r>
    </w:p>
    <w:p w14:paraId="50823817" w14:textId="56FF4B76" w:rsidR="00754AFE" w:rsidRPr="00A64135" w:rsidRDefault="00754AFE" w:rsidP="00754AFE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A64135">
        <w:rPr>
          <w:sz w:val="24"/>
          <w:szCs w:val="24"/>
        </w:rPr>
        <w:t xml:space="preserve">Alternate Hypothesis: The mean of </w:t>
      </w:r>
      <w:r w:rsidR="005D292E">
        <w:rPr>
          <w:sz w:val="24"/>
          <w:szCs w:val="24"/>
        </w:rPr>
        <w:t xml:space="preserve">DTI </w:t>
      </w:r>
      <w:r w:rsidRPr="00A64135">
        <w:rPr>
          <w:sz w:val="24"/>
          <w:szCs w:val="24"/>
        </w:rPr>
        <w:t>for the default new and current new are different.</w:t>
      </w:r>
    </w:p>
    <w:p w14:paraId="2EAE9D61" w14:textId="77777777" w:rsidR="00754AFE" w:rsidRPr="00B938B3" w:rsidRDefault="00754AFE" w:rsidP="00754AFE">
      <w:pPr>
        <w:pStyle w:val="ListParagraph"/>
        <w:numPr>
          <w:ilvl w:val="0"/>
          <w:numId w:val="10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Critical values:  </w:t>
      </w:r>
      <w:r w:rsidRPr="008D3C3D">
        <w:rPr>
          <w:sz w:val="24"/>
          <w:szCs w:val="24"/>
        </w:rPr>
        <w:t>Zc = -1.96 , 1.96</w:t>
      </w:r>
    </w:p>
    <w:p w14:paraId="7BD84F9A" w14:textId="5AE93B97" w:rsidR="00754AFE" w:rsidRPr="00B938B3" w:rsidRDefault="00754AFE" w:rsidP="00754AFE">
      <w:pPr>
        <w:pStyle w:val="ListParagraph"/>
        <w:numPr>
          <w:ilvl w:val="0"/>
          <w:numId w:val="10"/>
        </w:numPr>
        <w:rPr>
          <w:b/>
          <w:sz w:val="24"/>
          <w:szCs w:val="24"/>
        </w:rPr>
      </w:pPr>
      <w:r w:rsidRPr="00B938B3">
        <w:rPr>
          <w:sz w:val="24"/>
          <w:szCs w:val="24"/>
        </w:rPr>
        <w:t xml:space="preserve">Test statistic: </w:t>
      </w:r>
      <w:r>
        <w:rPr>
          <w:sz w:val="24"/>
          <w:szCs w:val="24"/>
        </w:rPr>
        <w:t>t-statistic: -</w:t>
      </w:r>
      <w:r w:rsidR="003919D7">
        <w:rPr>
          <w:sz w:val="24"/>
          <w:szCs w:val="24"/>
        </w:rPr>
        <w:t>4.1365</w:t>
      </w:r>
    </w:p>
    <w:p w14:paraId="3472BE15" w14:textId="3B03C03E" w:rsidR="00754AFE" w:rsidRPr="00B938B3" w:rsidRDefault="00754AFE" w:rsidP="00AA7E4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938B3">
        <w:rPr>
          <w:sz w:val="24"/>
          <w:szCs w:val="24"/>
        </w:rPr>
        <w:t xml:space="preserve">p-value: </w:t>
      </w:r>
      <w:r w:rsidR="00AA7E48" w:rsidRPr="00AA7E48">
        <w:rPr>
          <w:sz w:val="24"/>
          <w:szCs w:val="24"/>
        </w:rPr>
        <w:t>3.736e-05</w:t>
      </w:r>
    </w:p>
    <w:p w14:paraId="30F2FE47" w14:textId="4A1E3020" w:rsidR="00754AFE" w:rsidRDefault="00754AFE" w:rsidP="004A7CCD">
      <w:pPr>
        <w:pStyle w:val="ListParagraph"/>
        <w:ind w:left="1080"/>
        <w:rPr>
          <w:sz w:val="24"/>
          <w:szCs w:val="24"/>
        </w:rPr>
      </w:pPr>
      <w:r w:rsidRPr="00B938B3">
        <w:rPr>
          <w:sz w:val="24"/>
          <w:szCs w:val="24"/>
        </w:rPr>
        <w:t xml:space="preserve">Final decision: </w:t>
      </w:r>
      <w:r>
        <w:rPr>
          <w:sz w:val="24"/>
          <w:szCs w:val="24"/>
        </w:rPr>
        <w:t>Safely reject the NULL hypothesis as</w:t>
      </w:r>
      <w:r w:rsidRPr="00B938B3">
        <w:rPr>
          <w:sz w:val="24"/>
          <w:szCs w:val="24"/>
        </w:rPr>
        <w:t xml:space="preserve"> the test statistic is much </w:t>
      </w:r>
      <w:r>
        <w:rPr>
          <w:sz w:val="24"/>
          <w:szCs w:val="24"/>
        </w:rPr>
        <w:t xml:space="preserve">lower </w:t>
      </w:r>
      <w:r w:rsidRPr="00B938B3">
        <w:rPr>
          <w:sz w:val="24"/>
          <w:szCs w:val="24"/>
        </w:rPr>
        <w:t>than critical value</w:t>
      </w:r>
      <w:r>
        <w:rPr>
          <w:sz w:val="24"/>
          <w:szCs w:val="24"/>
        </w:rPr>
        <w:t>.</w:t>
      </w:r>
    </w:p>
    <w:p w14:paraId="032906DB" w14:textId="77777777" w:rsidR="003E3426" w:rsidRDefault="003E3426" w:rsidP="004A7CCD">
      <w:pPr>
        <w:pStyle w:val="ListParagraph"/>
        <w:ind w:left="1080"/>
        <w:rPr>
          <w:sz w:val="24"/>
          <w:szCs w:val="24"/>
        </w:rPr>
      </w:pPr>
    </w:p>
    <w:p w14:paraId="707E7CEA" w14:textId="45D02131" w:rsidR="00AD4604" w:rsidRPr="004A7CCD" w:rsidRDefault="00AD4604" w:rsidP="003E34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4A7CCD">
        <w:rPr>
          <w:sz w:val="24"/>
          <w:szCs w:val="24"/>
        </w:rPr>
        <w:t>Test hypotheses (95 % conf. level) for two levels of </w:t>
      </w:r>
      <w:r w:rsidRPr="004A7CCD">
        <w:rPr>
          <w:sz w:val="24"/>
          <w:szCs w:val="24"/>
        </w:rPr>
        <w:t>int_rate_group</w:t>
      </w:r>
      <w:r w:rsidRPr="004A7CCD">
        <w:rPr>
          <w:sz w:val="24"/>
          <w:szCs w:val="24"/>
        </w:rPr>
        <w:t> - </w:t>
      </w:r>
      <w:r w:rsidR="00E323B7" w:rsidRPr="004A7CCD">
        <w:rPr>
          <w:sz w:val="24"/>
          <w:szCs w:val="24"/>
        </w:rPr>
        <w:t>high</w:t>
      </w:r>
      <w:r w:rsidRPr="004A7CCD">
        <w:rPr>
          <w:sz w:val="24"/>
          <w:szCs w:val="24"/>
        </w:rPr>
        <w:t xml:space="preserve"> and </w:t>
      </w:r>
      <w:r w:rsidR="00E323B7" w:rsidRPr="004A7CCD">
        <w:rPr>
          <w:sz w:val="24"/>
          <w:szCs w:val="24"/>
        </w:rPr>
        <w:t>low</w:t>
      </w:r>
    </w:p>
    <w:p w14:paraId="3F8B1AD0" w14:textId="77777777" w:rsidR="00AD4604" w:rsidRPr="00A64135" w:rsidRDefault="00AD4604" w:rsidP="004A7CCD">
      <w:pPr>
        <w:pStyle w:val="ListParagraph"/>
        <w:ind w:left="1080"/>
        <w:rPr>
          <w:sz w:val="24"/>
          <w:szCs w:val="24"/>
        </w:rPr>
      </w:pPr>
      <w:r w:rsidRPr="00A64135">
        <w:rPr>
          <w:sz w:val="24"/>
          <w:szCs w:val="24"/>
        </w:rPr>
        <w:t xml:space="preserve">There are four continuous variables for which we can run this test. </w:t>
      </w:r>
    </w:p>
    <w:p w14:paraId="56907680" w14:textId="4E6AD0D5" w:rsidR="00AD4604" w:rsidRPr="00A64135" w:rsidRDefault="00AD4604" w:rsidP="00C9623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A64135">
        <w:rPr>
          <w:sz w:val="24"/>
          <w:szCs w:val="24"/>
        </w:rPr>
        <w:t>annual_inc</w:t>
      </w:r>
    </w:p>
    <w:p w14:paraId="7F1EFDA3" w14:textId="389AA912" w:rsidR="00AD4604" w:rsidRPr="00A64135" w:rsidRDefault="00AD4604" w:rsidP="00C9623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A64135">
        <w:rPr>
          <w:sz w:val="24"/>
          <w:szCs w:val="24"/>
        </w:rPr>
        <w:t>loan_amnt</w:t>
      </w:r>
    </w:p>
    <w:p w14:paraId="62F5610E" w14:textId="77777777" w:rsidR="00AD4604" w:rsidRPr="00A64135" w:rsidRDefault="00AD4604" w:rsidP="00C96236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A64135">
        <w:rPr>
          <w:sz w:val="24"/>
          <w:szCs w:val="24"/>
        </w:rPr>
        <w:t>funded_amnt</w:t>
      </w:r>
    </w:p>
    <w:p w14:paraId="7A994640" w14:textId="77777777" w:rsidR="00AD4604" w:rsidRPr="00A64135" w:rsidRDefault="00AD4604" w:rsidP="00C96236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TI</w:t>
      </w:r>
    </w:p>
    <w:p w14:paraId="6529023A" w14:textId="77777777" w:rsidR="00AD4604" w:rsidRPr="00A64135" w:rsidRDefault="00AD4604" w:rsidP="00AD4604">
      <w:pPr>
        <w:pStyle w:val="ListParagraph"/>
        <w:ind w:left="1080"/>
        <w:rPr>
          <w:sz w:val="24"/>
          <w:szCs w:val="24"/>
        </w:rPr>
      </w:pPr>
    </w:p>
    <w:p w14:paraId="71476A5F" w14:textId="74D1A51F" w:rsidR="00AD4604" w:rsidRDefault="00AD4604" w:rsidP="00AD4604">
      <w:pPr>
        <w:pStyle w:val="ListParagraph"/>
        <w:ind w:left="1080"/>
        <w:rPr>
          <w:sz w:val="24"/>
          <w:szCs w:val="24"/>
        </w:rPr>
      </w:pPr>
      <w:r w:rsidRPr="00A64135">
        <w:rPr>
          <w:sz w:val="24"/>
          <w:szCs w:val="24"/>
        </w:rPr>
        <w:t xml:space="preserve">So, we consider the subsets of loan for </w:t>
      </w:r>
      <w:r w:rsidR="00004C09">
        <w:rPr>
          <w:sz w:val="24"/>
          <w:szCs w:val="24"/>
        </w:rPr>
        <w:t>int_rate_grp</w:t>
      </w:r>
      <w:r w:rsidRPr="00A64135">
        <w:rPr>
          <w:sz w:val="24"/>
          <w:szCs w:val="24"/>
        </w:rPr>
        <w:t xml:space="preserve"> for </w:t>
      </w:r>
      <w:r w:rsidR="00EA1597">
        <w:rPr>
          <w:sz w:val="24"/>
          <w:szCs w:val="24"/>
        </w:rPr>
        <w:t>high</w:t>
      </w:r>
      <w:r w:rsidRPr="00A64135">
        <w:rPr>
          <w:sz w:val="24"/>
          <w:szCs w:val="24"/>
        </w:rPr>
        <w:t xml:space="preserve"> and </w:t>
      </w:r>
      <w:r w:rsidR="00EA1597">
        <w:rPr>
          <w:sz w:val="24"/>
          <w:szCs w:val="24"/>
        </w:rPr>
        <w:t>low</w:t>
      </w:r>
      <w:r w:rsidRPr="00A64135">
        <w:rPr>
          <w:sz w:val="24"/>
          <w:szCs w:val="24"/>
        </w:rPr>
        <w:t xml:space="preserve"> cases. Then, we run t.tests on these continuous variables to identify if the mean values for these two categories for the parameter </w:t>
      </w:r>
      <w:r w:rsidR="002A1730">
        <w:rPr>
          <w:sz w:val="24"/>
          <w:szCs w:val="24"/>
        </w:rPr>
        <w:t>int_rate_grp</w:t>
      </w:r>
      <w:r w:rsidRPr="00A64135">
        <w:rPr>
          <w:sz w:val="24"/>
          <w:szCs w:val="24"/>
        </w:rPr>
        <w:t xml:space="preserve"> are same.</w:t>
      </w:r>
    </w:p>
    <w:p w14:paraId="218A083C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</w:p>
    <w:p w14:paraId="476AAA95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Test1: For annual income</w:t>
      </w:r>
    </w:p>
    <w:p w14:paraId="621EE63A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1.</w:t>
      </w:r>
      <w:r w:rsidRPr="004A7CCD">
        <w:rPr>
          <w:sz w:val="24"/>
          <w:szCs w:val="24"/>
        </w:rPr>
        <w:tab/>
        <w:t>Null Hypothesis: The mean of annual income for the high and low are same.</w:t>
      </w:r>
    </w:p>
    <w:p w14:paraId="56731F94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2.</w:t>
      </w:r>
      <w:r w:rsidRPr="004A7CCD">
        <w:rPr>
          <w:sz w:val="24"/>
          <w:szCs w:val="24"/>
        </w:rPr>
        <w:tab/>
        <w:t>Alternate Hypothesis: The mean of annual income for the high and low are different.</w:t>
      </w:r>
    </w:p>
    <w:p w14:paraId="198F48CF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3.</w:t>
      </w:r>
      <w:r w:rsidRPr="004A7CCD">
        <w:rPr>
          <w:sz w:val="24"/>
          <w:szCs w:val="24"/>
        </w:rPr>
        <w:tab/>
        <w:t>Critical values:  Zc = -1.96 , 1.96</w:t>
      </w:r>
    </w:p>
    <w:p w14:paraId="28E8F116" w14:textId="2E419650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4.</w:t>
      </w:r>
      <w:r w:rsidRPr="004A7CCD">
        <w:rPr>
          <w:sz w:val="24"/>
          <w:szCs w:val="24"/>
        </w:rPr>
        <w:tab/>
        <w:t>Tes</w:t>
      </w:r>
      <w:r w:rsidR="00462798">
        <w:rPr>
          <w:sz w:val="24"/>
          <w:szCs w:val="24"/>
        </w:rPr>
        <w:t>t statistic: t-statistic: 10.838</w:t>
      </w:r>
    </w:p>
    <w:p w14:paraId="0B75A233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5.</w:t>
      </w:r>
      <w:r w:rsidRPr="004A7CCD">
        <w:rPr>
          <w:sz w:val="24"/>
          <w:szCs w:val="24"/>
        </w:rPr>
        <w:tab/>
        <w:t>p-value &lt; 2.2e-16</w:t>
      </w:r>
    </w:p>
    <w:p w14:paraId="3ADC43C3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6.</w:t>
      </w:r>
      <w:r w:rsidRPr="004A7CCD">
        <w:rPr>
          <w:sz w:val="24"/>
          <w:szCs w:val="24"/>
        </w:rPr>
        <w:tab/>
        <w:t>Final decision: Safely reject the NULL hypothesis as the test statistic is much higher than critical value.</w:t>
      </w:r>
    </w:p>
    <w:p w14:paraId="2F206363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</w:p>
    <w:p w14:paraId="089194C0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Test2: For loan_amnt</w:t>
      </w:r>
    </w:p>
    <w:p w14:paraId="54043DAD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1.</w:t>
      </w:r>
      <w:r w:rsidRPr="004A7CCD">
        <w:rPr>
          <w:sz w:val="24"/>
          <w:szCs w:val="24"/>
        </w:rPr>
        <w:tab/>
        <w:t>Null Hypothesis: The mean of loan amount for the high and low are same.</w:t>
      </w:r>
    </w:p>
    <w:p w14:paraId="41BEEAF7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2.</w:t>
      </w:r>
      <w:r w:rsidRPr="004A7CCD">
        <w:rPr>
          <w:sz w:val="24"/>
          <w:szCs w:val="24"/>
        </w:rPr>
        <w:tab/>
        <w:t>Alternate Hypothesis: The mean of loan amount  for the high and low are different.</w:t>
      </w:r>
    </w:p>
    <w:p w14:paraId="5448ECC2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3.</w:t>
      </w:r>
      <w:r w:rsidRPr="004A7CCD">
        <w:rPr>
          <w:sz w:val="24"/>
          <w:szCs w:val="24"/>
        </w:rPr>
        <w:tab/>
        <w:t>Critical values:  Zc = -1.96 , 1.96</w:t>
      </w:r>
    </w:p>
    <w:p w14:paraId="0CAF9EF4" w14:textId="6E7C19F9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lastRenderedPageBreak/>
        <w:t>4.</w:t>
      </w:r>
      <w:r w:rsidRPr="004A7CCD">
        <w:rPr>
          <w:sz w:val="24"/>
          <w:szCs w:val="24"/>
        </w:rPr>
        <w:tab/>
        <w:t xml:space="preserve">Test statistic: t-statistic: </w:t>
      </w:r>
      <w:r w:rsidR="00BF7CCA">
        <w:rPr>
          <w:sz w:val="24"/>
          <w:szCs w:val="24"/>
        </w:rPr>
        <w:t>25.94</w:t>
      </w:r>
    </w:p>
    <w:p w14:paraId="4871AD43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5.</w:t>
      </w:r>
      <w:r w:rsidRPr="004A7CCD">
        <w:rPr>
          <w:sz w:val="24"/>
          <w:szCs w:val="24"/>
        </w:rPr>
        <w:tab/>
        <w:t>p-value: &lt;2.2e-16</w:t>
      </w:r>
    </w:p>
    <w:p w14:paraId="4C10CD23" w14:textId="1B3C6482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6.</w:t>
      </w:r>
      <w:r w:rsidRPr="004A7CCD">
        <w:rPr>
          <w:sz w:val="24"/>
          <w:szCs w:val="24"/>
        </w:rPr>
        <w:tab/>
        <w:t xml:space="preserve">Final decision: Safely reject the NULL hypothesis as the test statistic is much </w:t>
      </w:r>
      <w:r w:rsidR="001133A7">
        <w:rPr>
          <w:sz w:val="24"/>
          <w:szCs w:val="24"/>
        </w:rPr>
        <w:t>higher</w:t>
      </w:r>
      <w:r w:rsidRPr="004A7CCD">
        <w:rPr>
          <w:sz w:val="24"/>
          <w:szCs w:val="24"/>
        </w:rPr>
        <w:t xml:space="preserve"> than critical value.</w:t>
      </w:r>
    </w:p>
    <w:p w14:paraId="3B9AA3D6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</w:p>
    <w:p w14:paraId="368C26B4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</w:p>
    <w:p w14:paraId="39B598B0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Test3: For funded_amnt</w:t>
      </w:r>
    </w:p>
    <w:p w14:paraId="06AF74DA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1.</w:t>
      </w:r>
      <w:r w:rsidRPr="004A7CCD">
        <w:rPr>
          <w:sz w:val="24"/>
          <w:szCs w:val="24"/>
        </w:rPr>
        <w:tab/>
        <w:t>Null Hypothesis: The mean of funded amount for the high and low are same.</w:t>
      </w:r>
    </w:p>
    <w:p w14:paraId="14228BAA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2.</w:t>
      </w:r>
      <w:r w:rsidRPr="004A7CCD">
        <w:rPr>
          <w:sz w:val="24"/>
          <w:szCs w:val="24"/>
        </w:rPr>
        <w:tab/>
        <w:t>Alternate Hypothesis: The mean of funded amount for the high and low are different.</w:t>
      </w:r>
    </w:p>
    <w:p w14:paraId="0C54C2A4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3.</w:t>
      </w:r>
      <w:r w:rsidRPr="004A7CCD">
        <w:rPr>
          <w:sz w:val="24"/>
          <w:szCs w:val="24"/>
        </w:rPr>
        <w:tab/>
        <w:t>Critical values:  Zc = -1.96 , 1.96</w:t>
      </w:r>
    </w:p>
    <w:p w14:paraId="2ABBC4CD" w14:textId="0DF6E4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4.</w:t>
      </w:r>
      <w:r w:rsidRPr="004A7CCD">
        <w:rPr>
          <w:sz w:val="24"/>
          <w:szCs w:val="24"/>
        </w:rPr>
        <w:tab/>
        <w:t xml:space="preserve">Test statistic: t-statistic: </w:t>
      </w:r>
      <w:r w:rsidR="00F466EC">
        <w:rPr>
          <w:sz w:val="24"/>
          <w:szCs w:val="24"/>
        </w:rPr>
        <w:t>2</w:t>
      </w:r>
      <w:r w:rsidRPr="004A7CCD">
        <w:rPr>
          <w:sz w:val="24"/>
          <w:szCs w:val="24"/>
        </w:rPr>
        <w:t>6.</w:t>
      </w:r>
      <w:r w:rsidR="00F466EC">
        <w:rPr>
          <w:sz w:val="24"/>
          <w:szCs w:val="24"/>
        </w:rPr>
        <w:t>26</w:t>
      </w:r>
      <w:r w:rsidRPr="004A7CCD">
        <w:rPr>
          <w:sz w:val="24"/>
          <w:szCs w:val="24"/>
        </w:rPr>
        <w:t>5</w:t>
      </w:r>
    </w:p>
    <w:p w14:paraId="0079C14C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5.</w:t>
      </w:r>
      <w:r w:rsidRPr="004A7CCD">
        <w:rPr>
          <w:sz w:val="24"/>
          <w:szCs w:val="24"/>
        </w:rPr>
        <w:tab/>
        <w:t>p-value: &lt;2.2e-16</w:t>
      </w:r>
    </w:p>
    <w:p w14:paraId="59F92566" w14:textId="47B6F585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6.</w:t>
      </w:r>
      <w:r w:rsidRPr="004A7CCD">
        <w:rPr>
          <w:sz w:val="24"/>
          <w:szCs w:val="24"/>
        </w:rPr>
        <w:tab/>
        <w:t xml:space="preserve">Final decision: Safely reject the NULL hypothesis as the test statistic is much </w:t>
      </w:r>
      <w:r w:rsidR="00F466EC">
        <w:rPr>
          <w:sz w:val="24"/>
          <w:szCs w:val="24"/>
        </w:rPr>
        <w:t>higher</w:t>
      </w:r>
      <w:r w:rsidRPr="004A7CCD">
        <w:rPr>
          <w:sz w:val="24"/>
          <w:szCs w:val="24"/>
        </w:rPr>
        <w:t xml:space="preserve"> than critical value.</w:t>
      </w:r>
    </w:p>
    <w:p w14:paraId="461C9B03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</w:p>
    <w:p w14:paraId="5273A90A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Test4: For DTI</w:t>
      </w:r>
    </w:p>
    <w:p w14:paraId="3A28D480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1.</w:t>
      </w:r>
      <w:r w:rsidRPr="004A7CCD">
        <w:rPr>
          <w:sz w:val="24"/>
          <w:szCs w:val="24"/>
        </w:rPr>
        <w:tab/>
        <w:t>Null Hypothesis: The mean of DTI for the high and low are same.</w:t>
      </w:r>
    </w:p>
    <w:p w14:paraId="4B6D139B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2.</w:t>
      </w:r>
      <w:r w:rsidRPr="004A7CCD">
        <w:rPr>
          <w:sz w:val="24"/>
          <w:szCs w:val="24"/>
        </w:rPr>
        <w:tab/>
        <w:t>Alternate Hypothesis: The mean of DTI for the high and low are different.</w:t>
      </w:r>
    </w:p>
    <w:p w14:paraId="32960ABC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3.</w:t>
      </w:r>
      <w:r w:rsidRPr="004A7CCD">
        <w:rPr>
          <w:sz w:val="24"/>
          <w:szCs w:val="24"/>
        </w:rPr>
        <w:tab/>
        <w:t>Critical values:  Zc = -1.96 , 1.96</w:t>
      </w:r>
    </w:p>
    <w:p w14:paraId="41269794" w14:textId="6C453605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4.</w:t>
      </w:r>
      <w:r w:rsidRPr="004A7CCD">
        <w:rPr>
          <w:sz w:val="24"/>
          <w:szCs w:val="24"/>
        </w:rPr>
        <w:tab/>
        <w:t xml:space="preserve">Test statistic: t-statistic: </w:t>
      </w:r>
      <w:r w:rsidR="005B364E">
        <w:rPr>
          <w:sz w:val="24"/>
          <w:szCs w:val="24"/>
        </w:rPr>
        <w:t>6.418</w:t>
      </w:r>
    </w:p>
    <w:p w14:paraId="0091D4F9" w14:textId="3609BFDA" w:rsidR="004A7CCD" w:rsidRPr="004A7CCD" w:rsidRDefault="00F262F6" w:rsidP="004A7CCD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z w:val="24"/>
          <w:szCs w:val="24"/>
        </w:rPr>
        <w:tab/>
        <w:t>p-value: 1.709e-10</w:t>
      </w:r>
    </w:p>
    <w:p w14:paraId="75A3FD84" w14:textId="36D86BB3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  <w:r w:rsidRPr="004A7CCD">
        <w:rPr>
          <w:sz w:val="24"/>
          <w:szCs w:val="24"/>
        </w:rPr>
        <w:t>6.</w:t>
      </w:r>
      <w:r w:rsidRPr="004A7CCD">
        <w:rPr>
          <w:sz w:val="24"/>
          <w:szCs w:val="24"/>
        </w:rPr>
        <w:tab/>
        <w:t xml:space="preserve">Final decision: Safely reject the NULL hypothesis as the test statistic is much </w:t>
      </w:r>
      <w:r w:rsidR="00D10102">
        <w:rPr>
          <w:sz w:val="24"/>
          <w:szCs w:val="24"/>
        </w:rPr>
        <w:t>higher</w:t>
      </w:r>
      <w:bookmarkStart w:id="0" w:name="_GoBack"/>
      <w:bookmarkEnd w:id="0"/>
      <w:r w:rsidRPr="004A7CCD">
        <w:rPr>
          <w:sz w:val="24"/>
          <w:szCs w:val="24"/>
        </w:rPr>
        <w:t xml:space="preserve"> than critical value.</w:t>
      </w:r>
    </w:p>
    <w:p w14:paraId="2F419F7A" w14:textId="77777777" w:rsidR="004A7CCD" w:rsidRPr="004A7CCD" w:rsidRDefault="004A7CCD" w:rsidP="004A7CCD">
      <w:pPr>
        <w:pStyle w:val="ListParagraph"/>
        <w:ind w:left="1080"/>
        <w:rPr>
          <w:sz w:val="24"/>
          <w:szCs w:val="24"/>
        </w:rPr>
      </w:pPr>
    </w:p>
    <w:p w14:paraId="3358AB81" w14:textId="77777777" w:rsidR="00D17F87" w:rsidRPr="00A64135" w:rsidRDefault="00D17F87" w:rsidP="00D17F87">
      <w:pPr>
        <w:rPr>
          <w:sz w:val="24"/>
          <w:szCs w:val="24"/>
        </w:rPr>
      </w:pPr>
    </w:p>
    <w:p w14:paraId="6BB852DF" w14:textId="77777777" w:rsidR="00D17F87" w:rsidRPr="00A64135" w:rsidRDefault="00D17F87" w:rsidP="00D17F87">
      <w:pPr>
        <w:rPr>
          <w:sz w:val="24"/>
          <w:szCs w:val="24"/>
        </w:rPr>
      </w:pPr>
    </w:p>
    <w:p w14:paraId="19501B24" w14:textId="77777777" w:rsidR="00D17F87" w:rsidRPr="00A64135" w:rsidRDefault="00D17F87" w:rsidP="00A014AD">
      <w:pPr>
        <w:rPr>
          <w:sz w:val="24"/>
          <w:szCs w:val="24"/>
        </w:rPr>
      </w:pPr>
    </w:p>
    <w:sectPr w:rsidR="00D17F87" w:rsidRPr="00A64135" w:rsidSect="00D17F87">
      <w:headerReference w:type="default" r:id="rId7"/>
      <w:pgSz w:w="11906" w:h="16838"/>
      <w:pgMar w:top="720" w:right="720" w:bottom="720" w:left="720" w:header="113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B925CF" w14:textId="77777777" w:rsidR="008257F8" w:rsidRDefault="008257F8" w:rsidP="00D17F87">
      <w:pPr>
        <w:spacing w:after="0" w:line="240" w:lineRule="auto"/>
      </w:pPr>
      <w:r>
        <w:separator/>
      </w:r>
    </w:p>
  </w:endnote>
  <w:endnote w:type="continuationSeparator" w:id="0">
    <w:p w14:paraId="6487761C" w14:textId="77777777" w:rsidR="008257F8" w:rsidRDefault="008257F8" w:rsidP="00D17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85980" w14:textId="77777777" w:rsidR="008257F8" w:rsidRDefault="008257F8" w:rsidP="00D17F87">
      <w:pPr>
        <w:spacing w:after="0" w:line="240" w:lineRule="auto"/>
      </w:pPr>
      <w:r>
        <w:separator/>
      </w:r>
    </w:p>
  </w:footnote>
  <w:footnote w:type="continuationSeparator" w:id="0">
    <w:p w14:paraId="4177D3D0" w14:textId="77777777" w:rsidR="008257F8" w:rsidRDefault="008257F8" w:rsidP="00D17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AE2ED" w14:textId="77777777" w:rsidR="00D17F87" w:rsidRDefault="00D17F87" w:rsidP="00D17F87">
    <w:pPr>
      <w:pStyle w:val="Header"/>
      <w:spacing w:before="100" w:beforeAutospacing="1"/>
      <w:ind w:left="-567"/>
    </w:pPr>
    <w:r w:rsidRPr="00D17F87">
      <w:rPr>
        <w:noProof/>
        <w:lang w:val="en-US"/>
      </w:rPr>
      <w:drawing>
        <wp:inline distT="0" distB="0" distL="0" distR="0" wp14:anchorId="7F3901F5" wp14:editId="490D0B24">
          <wp:extent cx="981075" cy="630450"/>
          <wp:effectExtent l="0" t="0" r="0" b="0"/>
          <wp:docPr id="2" name="Picture 2" descr="C:\Users\Chiranjeev\Desktop\Investment_Case_Study\iiitb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hiranjeev\Desktop\Investment_Case_Study\iiitbLogo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7433" cy="66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                             </w:t>
    </w:r>
    <w:r w:rsidRPr="00D17F87">
      <w:rPr>
        <w:noProof/>
        <w:lang w:val="en-US"/>
      </w:rPr>
      <w:drawing>
        <wp:inline distT="0" distB="0" distL="0" distR="0" wp14:anchorId="147136BA" wp14:editId="564D3E75">
          <wp:extent cx="1049639" cy="275590"/>
          <wp:effectExtent l="0" t="0" r="0" b="0"/>
          <wp:docPr id="3" name="Picture 3" descr="C:\Users\Chiranjeev\Desktop\Investment_Case_Study\upgrad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hiranjeev\Desktop\Investment_Case_Study\upgrad_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1528" cy="33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B5760"/>
    <w:multiLevelType w:val="hybridMultilevel"/>
    <w:tmpl w:val="F1F8822E"/>
    <w:lvl w:ilvl="0" w:tplc="AC0AA8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78D3C6F"/>
    <w:multiLevelType w:val="hybridMultilevel"/>
    <w:tmpl w:val="4F0E2086"/>
    <w:lvl w:ilvl="0" w:tplc="7F149B1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EE7306F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DD219A"/>
    <w:multiLevelType w:val="hybridMultilevel"/>
    <w:tmpl w:val="F1F8822E"/>
    <w:lvl w:ilvl="0" w:tplc="AC0AA8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B811D4F"/>
    <w:multiLevelType w:val="hybridMultilevel"/>
    <w:tmpl w:val="1DB85F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2C082B"/>
    <w:multiLevelType w:val="hybridMultilevel"/>
    <w:tmpl w:val="E5B27E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A00BCD"/>
    <w:multiLevelType w:val="hybridMultilevel"/>
    <w:tmpl w:val="D00E43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A93C7C"/>
    <w:multiLevelType w:val="multilevel"/>
    <w:tmpl w:val="30D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B437B4"/>
    <w:multiLevelType w:val="hybridMultilevel"/>
    <w:tmpl w:val="F1F8822E"/>
    <w:lvl w:ilvl="0" w:tplc="AC0AA8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087283E"/>
    <w:multiLevelType w:val="hybridMultilevel"/>
    <w:tmpl w:val="6016C4A4"/>
    <w:lvl w:ilvl="0" w:tplc="B2FC0D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1041CD"/>
    <w:multiLevelType w:val="hybridMultilevel"/>
    <w:tmpl w:val="F1F8822E"/>
    <w:lvl w:ilvl="0" w:tplc="AC0AA8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760753A"/>
    <w:multiLevelType w:val="hybridMultilevel"/>
    <w:tmpl w:val="F1F8822E"/>
    <w:lvl w:ilvl="0" w:tplc="AC0AA8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5"/>
  </w:num>
  <w:num w:numId="5">
    <w:abstractNumId w:val="7"/>
  </w:num>
  <w:num w:numId="6">
    <w:abstractNumId w:val="9"/>
  </w:num>
  <w:num w:numId="7">
    <w:abstractNumId w:val="8"/>
  </w:num>
  <w:num w:numId="8">
    <w:abstractNumId w:val="3"/>
  </w:num>
  <w:num w:numId="9">
    <w:abstractNumId w:val="11"/>
  </w:num>
  <w:num w:numId="10">
    <w:abstractNumId w:val="10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MLK0NLU0NTczM7RU0lEKTi0uzszPAykwrAUAIadEPywAAAA="/>
  </w:docVars>
  <w:rsids>
    <w:rsidRoot w:val="00C34D2B"/>
    <w:rsid w:val="00004C09"/>
    <w:rsid w:val="000C11BF"/>
    <w:rsid w:val="001133A7"/>
    <w:rsid w:val="0027569E"/>
    <w:rsid w:val="002A1730"/>
    <w:rsid w:val="003919D7"/>
    <w:rsid w:val="003A00DF"/>
    <w:rsid w:val="003B12BC"/>
    <w:rsid w:val="003E3426"/>
    <w:rsid w:val="003F3BE5"/>
    <w:rsid w:val="003F6290"/>
    <w:rsid w:val="00462798"/>
    <w:rsid w:val="004A7CCD"/>
    <w:rsid w:val="00513B5B"/>
    <w:rsid w:val="00553A7A"/>
    <w:rsid w:val="005B364E"/>
    <w:rsid w:val="005D292E"/>
    <w:rsid w:val="005D6018"/>
    <w:rsid w:val="00610857"/>
    <w:rsid w:val="006A0B68"/>
    <w:rsid w:val="006C74A7"/>
    <w:rsid w:val="006F28CD"/>
    <w:rsid w:val="0072595B"/>
    <w:rsid w:val="00754AFE"/>
    <w:rsid w:val="00766EDF"/>
    <w:rsid w:val="007E13E9"/>
    <w:rsid w:val="008257F8"/>
    <w:rsid w:val="008324FE"/>
    <w:rsid w:val="00875150"/>
    <w:rsid w:val="00891D7D"/>
    <w:rsid w:val="008B6108"/>
    <w:rsid w:val="008D3C3D"/>
    <w:rsid w:val="009821F3"/>
    <w:rsid w:val="009B70FE"/>
    <w:rsid w:val="00A014AD"/>
    <w:rsid w:val="00A64135"/>
    <w:rsid w:val="00AA7E48"/>
    <w:rsid w:val="00AD4604"/>
    <w:rsid w:val="00AE64D9"/>
    <w:rsid w:val="00B938B3"/>
    <w:rsid w:val="00BF7CCA"/>
    <w:rsid w:val="00C12069"/>
    <w:rsid w:val="00C34D2B"/>
    <w:rsid w:val="00C37210"/>
    <w:rsid w:val="00C96236"/>
    <w:rsid w:val="00CD28DC"/>
    <w:rsid w:val="00D10102"/>
    <w:rsid w:val="00D17F87"/>
    <w:rsid w:val="00D73618"/>
    <w:rsid w:val="00E323B7"/>
    <w:rsid w:val="00EA1597"/>
    <w:rsid w:val="00ED3C5B"/>
    <w:rsid w:val="00EE16C5"/>
    <w:rsid w:val="00F044FA"/>
    <w:rsid w:val="00F262F6"/>
    <w:rsid w:val="00F466EC"/>
    <w:rsid w:val="00F51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5F5BA"/>
  <w15:chartTrackingRefBased/>
  <w15:docId w15:val="{A94B80CE-2EE1-4BAE-B7C6-3DBCEBAFD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D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87"/>
  </w:style>
  <w:style w:type="paragraph" w:styleId="Footer">
    <w:name w:val="footer"/>
    <w:basedOn w:val="Normal"/>
    <w:link w:val="Foot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87"/>
  </w:style>
  <w:style w:type="character" w:styleId="Emphasis">
    <w:name w:val="Emphasis"/>
    <w:basedOn w:val="DefaultParagraphFont"/>
    <w:uiPriority w:val="20"/>
    <w:qFormat/>
    <w:rsid w:val="006A0B68"/>
    <w:rPr>
      <w:i/>
      <w:iCs/>
    </w:rPr>
  </w:style>
  <w:style w:type="character" w:customStyle="1" w:styleId="apple-converted-space">
    <w:name w:val="apple-converted-space"/>
    <w:basedOn w:val="DefaultParagraphFont"/>
    <w:rsid w:val="006A0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450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njeev</dc:creator>
  <cp:keywords/>
  <dc:description/>
  <cp:lastModifiedBy>N, Srinivas</cp:lastModifiedBy>
  <cp:revision>49</cp:revision>
  <dcterms:created xsi:type="dcterms:W3CDTF">2016-07-20T13:48:00Z</dcterms:created>
  <dcterms:modified xsi:type="dcterms:W3CDTF">2016-08-28T14:44:00Z</dcterms:modified>
</cp:coreProperties>
</file>